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2D1C" w:rsidRDefault="002B2D1C" w:rsidP="00BC3DC3">
      <w:pPr>
        <w:spacing w:line="240" w:lineRule="exact"/>
        <w:rPr>
          <w:rFonts w:ascii="Times New Roman" w:eastAsia="Times New Roman" w:hAnsi="Times New Roman" w:cs="Times New Roman"/>
          <w:sz w:val="20"/>
          <w:szCs w:val="24"/>
          <w:lang w:eastAsia="en-GB"/>
        </w:rPr>
      </w:pPr>
      <w:bookmarkStart w:id="0" w:name="_GoBack"/>
      <w:bookmarkEnd w:id="0"/>
    </w:p>
    <w:p w:rsidR="003C735F" w:rsidRDefault="003C735F" w:rsidP="00BC3DC3">
      <w:pPr>
        <w:spacing w:line="240" w:lineRule="exact"/>
        <w:rPr>
          <w:rFonts w:ascii="Times New Roman" w:eastAsia="Times New Roman" w:hAnsi="Times New Roman" w:cs="Times New Roman"/>
          <w:sz w:val="20"/>
          <w:szCs w:val="24"/>
          <w:lang w:eastAsia="en-GB"/>
        </w:rPr>
      </w:pPr>
    </w:p>
    <w:p w:rsidR="00BC3DC3" w:rsidRPr="00BC3DC3" w:rsidRDefault="00BC3DC3" w:rsidP="00BC3DC3">
      <w:pPr>
        <w:spacing w:line="240" w:lineRule="exact"/>
        <w:rPr>
          <w:rFonts w:ascii="Times New Roman" w:eastAsia="Times New Roman" w:hAnsi="Times New Roman" w:cs="Times New Roman"/>
          <w:sz w:val="20"/>
          <w:szCs w:val="24"/>
          <w:lang w:eastAsia="en-GB"/>
        </w:rPr>
      </w:pPr>
      <w:proofErr w:type="spellStart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assigment</w:t>
      </w:r>
      <w:proofErr w:type="spell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 xml:space="preserve"> 1 writer give the answer inverted answer 2 is related to 1 and answer 1 gave it in 2 </w:t>
      </w:r>
      <w:proofErr w:type="spellStart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diferential</w:t>
      </w:r>
      <w:proofErr w:type="spell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 xml:space="preserve"> diagnose? he put the final one and the final one he started </w:t>
      </w:r>
      <w:proofErr w:type="spellStart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talkin</w:t>
      </w:r>
      <w:proofErr w:type="spell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 xml:space="preserve"> about the </w:t>
      </w:r>
      <w:proofErr w:type="spellStart"/>
      <w:proofErr w:type="gramStart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diferential</w:t>
      </w:r>
      <w:proofErr w:type="spell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,,</w:t>
      </w:r>
      <w:proofErr w:type="gram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 xml:space="preserve"> means the other pathologies similar but not the final please explain to him, that </w:t>
      </w:r>
      <w:proofErr w:type="spellStart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insted</w:t>
      </w:r>
      <w:proofErr w:type="spell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 xml:space="preserve"> "COP" is COPD chronic obstructed </w:t>
      </w:r>
      <w:proofErr w:type="spellStart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>pulmonay</w:t>
      </w:r>
      <w:proofErr w:type="spellEnd"/>
      <w:r w:rsidRPr="00BC3DC3">
        <w:rPr>
          <w:rFonts w:ascii="Times New Roman" w:eastAsia="Times New Roman" w:hAnsi="Times New Roman" w:cs="Times New Roman"/>
          <w:sz w:val="20"/>
          <w:szCs w:val="24"/>
          <w:lang w:eastAsia="en-GB"/>
        </w:rPr>
        <w:t xml:space="preserve"> disease CAN you do it? 2p 16$ 9h</w:t>
      </w:r>
    </w:p>
    <w:p w:rsidR="005C0653" w:rsidRPr="00BC3DC3" w:rsidRDefault="005C0653" w:rsidP="00BC3DC3">
      <w:pPr>
        <w:spacing w:line="240" w:lineRule="exact"/>
        <w:rPr>
          <w:sz w:val="18"/>
        </w:rPr>
      </w:pPr>
    </w:p>
    <w:sectPr w:rsidR="005C0653" w:rsidRPr="00BC3DC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NDA3MTaztDS0MDZQ0lEKTi0uzszPAykwrAUAsCoqvywAAAA="/>
  </w:docVars>
  <w:rsids>
    <w:rsidRoot w:val="009D4505"/>
    <w:rsid w:val="002B2D1C"/>
    <w:rsid w:val="003C735F"/>
    <w:rsid w:val="005222E8"/>
    <w:rsid w:val="005C0653"/>
    <w:rsid w:val="006E66F4"/>
    <w:rsid w:val="009D4505"/>
    <w:rsid w:val="00A563DE"/>
    <w:rsid w:val="00A76C6C"/>
    <w:rsid w:val="00B37C19"/>
    <w:rsid w:val="00BC3DC3"/>
    <w:rsid w:val="00F264F9"/>
    <w:rsid w:val="00FC2985"/>
    <w:rsid w:val="00FF6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B1D6C"/>
  <w15:chartTrackingRefBased/>
  <w15:docId w15:val="{ABE875AD-587A-4A40-8A8D-EC88CDBEB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32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9</cp:revision>
  <dcterms:created xsi:type="dcterms:W3CDTF">2017-03-20T13:39:00Z</dcterms:created>
  <dcterms:modified xsi:type="dcterms:W3CDTF">2017-03-20T14:50:00Z</dcterms:modified>
</cp:coreProperties>
</file>